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lumb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0" w:name="cover-letter"/>
    <w:p>
      <w:pPr>
        <w:pStyle w:val="Heading1"/>
      </w:pPr>
      <w:r>
        <w:t xml:space="preserve">Cover Letter</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p>
      <w:pPr>
        <w:pStyle w:val="BodyText"/>
      </w:pPr>
      <w:r>
        <w:rPr>
          <w:bCs/>
          <w:b/>
        </w:rPr>
        <w:t xml:space="preserve">Dear Hiring Manager,</w:t>
      </w:r>
    </w:p>
    <w:p>
      <w:pPr>
        <w:pStyle w:val="BodyText"/>
      </w:pPr>
      <w:r>
        <w:t xml:space="preserve">I am writing to express my sincere interest in the Plumber position at your esteemed organization in Brazil, specifically Rio de Janeiro. As a skilled and dedicated professional with over [X years] of experience in plumbing services, I am confident that my expertise aligns perfectly with the needs of your team. This opportunity to contribute to the vibrant community of Rio de Janeiro is both exciting and meaningful to me, as I have always admired the city’s unique blend of culture, infrastructure, and resilience.</w:t>
      </w:r>
    </w:p>
    <w:p>
      <w:pPr>
        <w:pStyle w:val="BodyText"/>
      </w:pPr>
      <w:r>
        <w:t xml:space="preserve">Throughout my career as a Plumber in Brazil, I have developed a deep understanding of the challenges and requirements specific to this dynamic region. From residential installations to commercial repairs, my work has focused on delivering exceptional service that meets both technical standards and client expectations. In Rio de Janeiro, where the city’s aging infrastructure coexists with modern demands, my ability to adapt and innovate is crucial. I have consistently prioritized efficiency, safety, and sustainability in every project I undertake.</w:t>
      </w:r>
    </w:p>
    <w:p>
      <w:pPr>
        <w:pStyle w:val="BodyText"/>
      </w:pPr>
      <w:r>
        <w:t xml:space="preserve">One of the key strengths that set me apart as a Plumber is my commitment to continuous learning. Brazil’s plumbing industry is constantly evolving, with new materials, tools, and regulations emerging regularly. For instance, I have stayed updated on the latest Brazilian standards for water conservation and waste management systems. This knowledge allows me to provide solutions that not only address immediate needs but also contribute to long-term sustainability—a value that resonates deeply with the priorities of Rio de Janeiro’s growing emphasis on environmental responsibility.</w:t>
      </w:r>
    </w:p>
    <w:p>
      <w:pPr>
        <w:pStyle w:val="BodyText"/>
      </w:pPr>
      <w:r>
        <w:t xml:space="preserve">My experience in Rio de Janeiro has also equipped me with a nuanced understanding of the city’s unique challenges. The diverse architectural styles, from historic colonial buildings to high-rise developments, require a versatile approach to plumbing. Whether working on traditional cistern systems or modern smart water meters, I have consistently delivered results that exceed expectations. For example, in a recent project at [Name of Client or Project], I was tasked with renovating an old residential complex’s plumbing system while minimizing disruption to the residents. Through meticulous planning and collaboration with local suppliers, we completed the project ahead of schedule and under budget.</w:t>
      </w:r>
    </w:p>
    <w:p>
      <w:pPr>
        <w:pStyle w:val="BodyText"/>
      </w:pPr>
      <w:r>
        <w:t xml:space="preserve">Another aspect of my work that I am particularly proud of is my focus on customer service. As a Plumber in Brazil, I understand that trust is built through transparency, communication, and reliability. I make it a priority to listen to clients’ concerns and provide clear explanations of the work required. In Rio de Janeiro’s competitive market, where reputation is everything, this approach has helped me build long-term relationships with both individuals and businesses. My clients often return for future projects or refer me to others, which is a testament to the quality of my work.</w:t>
      </w:r>
    </w:p>
    <w:p>
      <w:pPr>
        <w:pStyle w:val="BodyText"/>
      </w:pPr>
      <w:r>
        <w:t xml:space="preserve">What excites me most about the opportunity to join your team in Rio de Janeiro is the chance to contribute to a city that thrives on innovation and community spirit. I have always admired how local artisans and professionals in Brazil collaborate to overcome challenges, and I am eager to bring my skills to a team that shares this ethos. Whether it’s addressing urgent plumbing emergencies or designing efficient systems for new developments, I am committed to delivering excellence in every task.</w:t>
      </w:r>
    </w:p>
    <w:p>
      <w:pPr>
        <w:pStyle w:val="BodyText"/>
      </w:pPr>
      <w:r>
        <w:t xml:space="preserve">Furthermore, my proficiency in both Portuguese and English allows me to communicate effectively with a wide range of clients and colleagues. This is particularly valuable in Rio de Janeiro, where international projects often require multilingual coordination. I have worked on several cross-border initiatives, ensuring that all stakeholders are aligned and informed throughout the process. My ability to bridge cultural and linguistic gaps has been instrumental in the success of these projects.</w:t>
      </w:r>
    </w:p>
    <w:p>
      <w:pPr>
        <w:pStyle w:val="BodyText"/>
      </w:pPr>
      <w:r>
        <w:t xml:space="preserve">As a Plumber in Brazil, I am also deeply aware of the importance of adhering to local regulations and safety protocols. In Rio de Janeiro, where public health and infrastructure are top priorities, compliance with these standards is non-negotiable. I have extensive experience working with municipal authorities and contractors to ensure that all projects meet the required specifications. This attention to detail has not only minimized risks but also enhanced the overall quality of my work.</w:t>
      </w:r>
    </w:p>
    <w:p>
      <w:pPr>
        <w:pStyle w:val="BodyText"/>
      </w:pPr>
      <w:r>
        <w:t xml:space="preserve">In conclusion, I am confident that my combination of technical expertise, customer-centric approach, and passion for contributing to Rio de Janeiro’s growth makes me a strong candidate for this position. I would be honored to bring my skills and dedication to your organization and help continue the city’s legacy of excellence in plumbing services. Thank you for considering my application. I look forward to the opportunity to discuss how I can contribute to your team.</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lumber in Brazil Rio de Janeiro</dc:title>
  <dc:creator/>
  <cp:keywords/>
  <dcterms:created xsi:type="dcterms:W3CDTF">2026-07-21T06:17:18Z</dcterms:created>
  <dcterms:modified xsi:type="dcterms:W3CDTF">2026-07-21T06:17:18Z</dcterms:modified>
</cp:coreProperties>
</file>

<file path=docProps/custom.xml><?xml version="1.0" encoding="utf-8"?>
<Properties xmlns="http://schemas.openxmlformats.org/officeDocument/2006/custom-properties" xmlns:vt="http://schemas.openxmlformats.org/officeDocument/2006/docPropsVTypes"/>
</file>